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ane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ent accounting graduate with a strong foundation in accounts payable processes and financial reporting. Detail-oriented and eager to contribute to a dynamic finance team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Accounts Payable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Aug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Corporation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processing over 200 invoices monthly, ensuring timely paym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ccurate records of transactions and reconciled discrepanci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ashi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May 2021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Retai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Handled cash transactions and managed daily sales repor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vided customer service that resulted in a 15% increase in repeat customer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Account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Urbana-Champaign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ane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ccounts Payabl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Ent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icrosoft Exce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Accounting Principle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ane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ane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